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F66F8E" w14:textId="489D9D1B" w:rsidR="00C44D02" w:rsidRPr="00DD57A0" w:rsidRDefault="00DD57A0" w:rsidP="00DD57A0">
      <w:pPr>
        <w:tabs>
          <w:tab w:val="left" w:pos="4111"/>
        </w:tabs>
        <w:spacing w:after="120" w:line="240" w:lineRule="auto"/>
        <w:rPr>
          <w:rFonts w:ascii="Verdana" w:hAnsi="Verdana"/>
        </w:rPr>
      </w:pPr>
      <w:r>
        <w:rPr>
          <w:rFonts w:ascii="Verdana" w:hAnsi="Verdana"/>
          <w:b/>
        </w:rPr>
        <w:t>P</w:t>
      </w:r>
      <w:r w:rsidRPr="00DD57A0">
        <w:rPr>
          <w:rFonts w:ascii="Verdana" w:hAnsi="Verdana"/>
          <w:b/>
        </w:rPr>
        <w:t>rotocol number:</w:t>
      </w:r>
      <w:r w:rsidRPr="00DD57A0">
        <w:rPr>
          <w:rFonts w:ascii="Verdana" w:hAnsi="Verdana"/>
        </w:rPr>
        <w:t xml:space="preserve"> </w:t>
      </w:r>
      <w:r w:rsidRPr="00DD57A0">
        <w:rPr>
          <w:rFonts w:ascii="Verdana" w:hAnsi="Verdana"/>
        </w:rPr>
        <w:tab/>
      </w:r>
    </w:p>
    <w:p w14:paraId="2C22988B" w14:textId="13871ADE" w:rsidR="00C23944" w:rsidRPr="00DD57A0" w:rsidRDefault="00DD57A0" w:rsidP="00DD57A0">
      <w:pPr>
        <w:tabs>
          <w:tab w:val="left" w:pos="4111"/>
        </w:tabs>
        <w:spacing w:after="120" w:line="240" w:lineRule="auto"/>
        <w:rPr>
          <w:rFonts w:ascii="Verdana" w:hAnsi="Verdana"/>
        </w:rPr>
      </w:pPr>
      <w:r w:rsidRPr="000549A1">
        <w:rPr>
          <w:rFonts w:ascii="Verdana" w:hAnsi="Verdana"/>
          <w:b/>
        </w:rPr>
        <w:t xml:space="preserve">Title of </w:t>
      </w:r>
      <w:r w:rsidR="00460FF8" w:rsidRPr="000549A1">
        <w:rPr>
          <w:rFonts w:ascii="Verdana" w:hAnsi="Verdana"/>
          <w:b/>
        </w:rPr>
        <w:t>Trial</w:t>
      </w:r>
      <w:r w:rsidRPr="000549A1">
        <w:rPr>
          <w:rFonts w:ascii="Verdana" w:hAnsi="Verdana"/>
          <w:b/>
        </w:rPr>
        <w:t>:</w:t>
      </w:r>
      <w:r w:rsidRPr="00DD57A0">
        <w:rPr>
          <w:rFonts w:ascii="Verdana" w:hAnsi="Verdana"/>
        </w:rPr>
        <w:tab/>
      </w:r>
    </w:p>
    <w:p w14:paraId="4642CD02" w14:textId="4961A0B1" w:rsidR="00C23944" w:rsidRPr="00DD57A0" w:rsidRDefault="00DD57A0" w:rsidP="00DD57A0">
      <w:pPr>
        <w:tabs>
          <w:tab w:val="left" w:pos="4111"/>
        </w:tabs>
        <w:spacing w:after="120" w:line="240" w:lineRule="auto"/>
        <w:rPr>
          <w:rFonts w:ascii="Verdana" w:hAnsi="Verdana"/>
        </w:rPr>
      </w:pPr>
      <w:r w:rsidRPr="000549A1">
        <w:rPr>
          <w:rFonts w:ascii="Verdana" w:hAnsi="Verdana"/>
          <w:b/>
        </w:rPr>
        <w:t xml:space="preserve">Date of initial </w:t>
      </w:r>
      <w:r w:rsidR="00460FF8" w:rsidRPr="000549A1">
        <w:rPr>
          <w:rFonts w:ascii="Verdana" w:hAnsi="Verdana"/>
          <w:b/>
        </w:rPr>
        <w:t xml:space="preserve">MCA </w:t>
      </w:r>
      <w:r w:rsidRPr="00DD57A0">
        <w:rPr>
          <w:rFonts w:ascii="Verdana" w:hAnsi="Verdana"/>
          <w:b/>
        </w:rPr>
        <w:t>approval:</w:t>
      </w:r>
      <w:r w:rsidRPr="00DD57A0">
        <w:rPr>
          <w:rFonts w:ascii="Verdana" w:hAnsi="Verdana"/>
        </w:rPr>
        <w:tab/>
      </w:r>
    </w:p>
    <w:p w14:paraId="722D724C" w14:textId="77777777" w:rsidR="000549A1" w:rsidRDefault="00DD57A0" w:rsidP="00DD57A0">
      <w:pPr>
        <w:tabs>
          <w:tab w:val="left" w:pos="4111"/>
        </w:tabs>
        <w:spacing w:after="120" w:line="240" w:lineRule="auto"/>
        <w:rPr>
          <w:rFonts w:ascii="Verdana" w:hAnsi="Verdana"/>
          <w:b/>
        </w:rPr>
      </w:pPr>
      <w:r w:rsidRPr="00460FF8">
        <w:rPr>
          <w:rFonts w:ascii="Verdana" w:hAnsi="Verdana"/>
          <w:b/>
        </w:rPr>
        <w:t>Name of PI</w:t>
      </w:r>
    </w:p>
    <w:p w14:paraId="0BBFAEA1" w14:textId="6D471349" w:rsidR="00C23944" w:rsidRPr="000C1C18" w:rsidRDefault="000549A1" w:rsidP="00DD57A0">
      <w:pPr>
        <w:tabs>
          <w:tab w:val="left" w:pos="4111"/>
        </w:tabs>
        <w:spacing w:after="120" w:line="240" w:lineRule="auto"/>
        <w:rPr>
          <w:rFonts w:ascii="Verdana" w:hAnsi="Verdana"/>
        </w:rPr>
      </w:pPr>
      <w:r w:rsidRPr="000C1C18">
        <w:rPr>
          <w:rFonts w:ascii="Verdana" w:hAnsi="Verdana"/>
          <w:b/>
        </w:rPr>
        <w:t xml:space="preserve">Name of </w:t>
      </w:r>
      <w:r w:rsidR="00303A62" w:rsidRPr="000C1C18">
        <w:rPr>
          <w:rFonts w:ascii="Verdana" w:hAnsi="Verdana"/>
          <w:b/>
        </w:rPr>
        <w:t>Coordinating Investigator</w:t>
      </w:r>
      <w:r w:rsidRPr="000C1C18">
        <w:rPr>
          <w:rFonts w:ascii="Verdana" w:hAnsi="Verdana"/>
          <w:b/>
        </w:rPr>
        <w:t xml:space="preserve"> </w:t>
      </w:r>
      <w:r w:rsidRPr="000C1C18">
        <w:rPr>
          <w:rFonts w:ascii="Verdana" w:hAnsi="Verdana"/>
          <w:bCs/>
        </w:rPr>
        <w:t>(if applicable)</w:t>
      </w:r>
      <w:r w:rsidR="00DD57A0" w:rsidRPr="000C1C18">
        <w:rPr>
          <w:rFonts w:ascii="Verdana" w:hAnsi="Verdana"/>
          <w:b/>
        </w:rPr>
        <w:t>:</w:t>
      </w:r>
    </w:p>
    <w:p w14:paraId="539B155A" w14:textId="6C1173A8" w:rsidR="00C23944" w:rsidRPr="000549A1" w:rsidRDefault="00DD57A0" w:rsidP="00DD57A0">
      <w:pPr>
        <w:tabs>
          <w:tab w:val="left" w:pos="4111"/>
        </w:tabs>
        <w:spacing w:after="120" w:line="240" w:lineRule="auto"/>
        <w:rPr>
          <w:rFonts w:ascii="Verdana" w:hAnsi="Verdana"/>
        </w:rPr>
      </w:pPr>
      <w:r w:rsidRPr="000549A1">
        <w:rPr>
          <w:rFonts w:ascii="Verdana" w:hAnsi="Verdana"/>
          <w:b/>
        </w:rPr>
        <w:t>Site</w:t>
      </w:r>
      <w:r w:rsidR="00303A62" w:rsidRPr="000549A1">
        <w:rPr>
          <w:rFonts w:ascii="Verdana" w:hAnsi="Verdana"/>
          <w:b/>
        </w:rPr>
        <w:t>(s)</w:t>
      </w:r>
      <w:r w:rsidRPr="000549A1">
        <w:rPr>
          <w:rFonts w:ascii="Verdana" w:hAnsi="Verdana"/>
          <w:b/>
        </w:rPr>
        <w:t>name/number:</w:t>
      </w:r>
      <w:r w:rsidRPr="000549A1">
        <w:rPr>
          <w:rFonts w:ascii="Verdana" w:hAnsi="Verdana"/>
        </w:rPr>
        <w:tab/>
      </w:r>
    </w:p>
    <w:p w14:paraId="7F8F06BE" w14:textId="781ADEA5" w:rsidR="00E84E21" w:rsidRPr="00DD57A0" w:rsidRDefault="00DD57A0" w:rsidP="00DD57A0">
      <w:pPr>
        <w:tabs>
          <w:tab w:val="left" w:pos="4111"/>
        </w:tabs>
        <w:spacing w:after="120" w:line="240" w:lineRule="auto"/>
        <w:rPr>
          <w:rFonts w:ascii="Verdana" w:hAnsi="Verdana"/>
        </w:rPr>
      </w:pPr>
      <w:r w:rsidRPr="000549A1">
        <w:rPr>
          <w:rFonts w:ascii="Verdana" w:hAnsi="Verdana"/>
          <w:b/>
        </w:rPr>
        <w:t>IMP:</w:t>
      </w:r>
      <w:r w:rsidRPr="00DD57A0">
        <w:rPr>
          <w:rFonts w:ascii="Verdana" w:hAnsi="Verdana"/>
        </w:rPr>
        <w:tab/>
      </w:r>
    </w:p>
    <w:p w14:paraId="2D029A31" w14:textId="5D7BE973" w:rsidR="000145AF" w:rsidRPr="00DD57A0" w:rsidRDefault="00DD57A0" w:rsidP="00DD57A0">
      <w:pPr>
        <w:tabs>
          <w:tab w:val="left" w:pos="4111"/>
        </w:tabs>
        <w:spacing w:after="120" w:line="240" w:lineRule="auto"/>
        <w:rPr>
          <w:rFonts w:ascii="Verdana" w:hAnsi="Verdana"/>
          <w:bCs/>
        </w:rPr>
      </w:pPr>
      <w:r>
        <w:rPr>
          <w:rFonts w:ascii="Verdana" w:hAnsi="Verdana"/>
          <w:b/>
        </w:rPr>
        <w:t>P</w:t>
      </w:r>
      <w:r w:rsidRPr="00DD57A0">
        <w:rPr>
          <w:rFonts w:ascii="Verdana" w:hAnsi="Verdana"/>
          <w:b/>
        </w:rPr>
        <w:t>eriod of reporting</w:t>
      </w:r>
      <w:r w:rsidR="000145AF" w:rsidRPr="00DD57A0">
        <w:rPr>
          <w:rFonts w:ascii="Verdana" w:hAnsi="Verdana"/>
          <w:b/>
        </w:rPr>
        <w:t>:</w:t>
      </w:r>
      <w:r w:rsidR="000145AF" w:rsidRPr="00DD57A0">
        <w:rPr>
          <w:rFonts w:ascii="Verdana" w:hAnsi="Verdana"/>
          <w:b/>
        </w:rPr>
        <w:tab/>
      </w:r>
    </w:p>
    <w:tbl>
      <w:tblPr>
        <w:tblW w:w="1458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25"/>
        <w:gridCol w:w="1067"/>
        <w:gridCol w:w="709"/>
        <w:gridCol w:w="1247"/>
        <w:gridCol w:w="789"/>
        <w:gridCol w:w="1095"/>
        <w:gridCol w:w="1641"/>
        <w:gridCol w:w="1067"/>
        <w:gridCol w:w="1307"/>
        <w:gridCol w:w="1319"/>
        <w:gridCol w:w="1215"/>
        <w:gridCol w:w="1504"/>
      </w:tblGrid>
      <w:tr w:rsidR="000C1C18" w:rsidRPr="000C1C18" w14:paraId="3178C381" w14:textId="77777777" w:rsidTr="00BA028C">
        <w:trPr>
          <w:tblHeader/>
        </w:trPr>
        <w:tc>
          <w:tcPr>
            <w:tcW w:w="1104" w:type="dxa"/>
          </w:tcPr>
          <w:p w14:paraId="0715B659" w14:textId="15012EFA" w:rsidR="00303A62" w:rsidRPr="000C1C18" w:rsidRDefault="000C1C18" w:rsidP="00460FF8">
            <w:pPr>
              <w:pStyle w:val="BodyText2"/>
              <w:spacing w:before="60" w:after="60"/>
              <w:jc w:val="center"/>
              <w:rPr>
                <w:rFonts w:ascii="Verdana" w:hAnsi="Verdana"/>
                <w:b/>
                <w:caps/>
                <w:sz w:val="18"/>
                <w:szCs w:val="18"/>
              </w:rPr>
            </w:pPr>
            <w:r>
              <w:rPr>
                <w:rFonts w:ascii="Verdana" w:hAnsi="Verdana"/>
                <w:b/>
                <w:caps/>
                <w:sz w:val="18"/>
                <w:szCs w:val="18"/>
              </w:rPr>
              <w:t>Participant</w:t>
            </w:r>
            <w:r w:rsidR="00484315" w:rsidRPr="000C1C18">
              <w:rPr>
                <w:rFonts w:ascii="Verdana" w:hAnsi="Verdana"/>
                <w:b/>
                <w:caps/>
                <w:sz w:val="18"/>
                <w:szCs w:val="18"/>
              </w:rPr>
              <w:t xml:space="preserve"> ID</w:t>
            </w:r>
          </w:p>
        </w:tc>
        <w:tc>
          <w:tcPr>
            <w:tcW w:w="1067" w:type="dxa"/>
          </w:tcPr>
          <w:p w14:paraId="726224F0" w14:textId="4B17A827" w:rsidR="00303A62" w:rsidRPr="000C1C18" w:rsidRDefault="00303A62" w:rsidP="00460FF8">
            <w:pPr>
              <w:pStyle w:val="BodyText2"/>
              <w:spacing w:before="60" w:after="60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0C1C18">
              <w:rPr>
                <w:rFonts w:ascii="Verdana" w:hAnsi="Verdana"/>
                <w:b/>
                <w:sz w:val="18"/>
                <w:szCs w:val="18"/>
              </w:rPr>
              <w:t>REPORT DATE</w:t>
            </w:r>
            <w:r w:rsidR="00FE5A37" w:rsidRPr="000C1C18">
              <w:rPr>
                <w:rFonts w:ascii="Verdana" w:hAnsi="Verdana"/>
                <w:b/>
                <w:sz w:val="18"/>
                <w:szCs w:val="18"/>
              </w:rPr>
              <w:t>(s)</w:t>
            </w:r>
          </w:p>
        </w:tc>
        <w:tc>
          <w:tcPr>
            <w:tcW w:w="739" w:type="dxa"/>
          </w:tcPr>
          <w:p w14:paraId="5EE45C13" w14:textId="5ABBC6A3" w:rsidR="00303A62" w:rsidRPr="000C1C18" w:rsidRDefault="00303A62" w:rsidP="00460FF8">
            <w:pPr>
              <w:pStyle w:val="BodyText2"/>
              <w:spacing w:before="60" w:after="60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0C1C18">
              <w:rPr>
                <w:rFonts w:ascii="Verdana" w:hAnsi="Verdana"/>
                <w:b/>
                <w:sz w:val="18"/>
                <w:szCs w:val="18"/>
              </w:rPr>
              <w:t>SITE</w:t>
            </w:r>
          </w:p>
        </w:tc>
        <w:tc>
          <w:tcPr>
            <w:tcW w:w="1247" w:type="dxa"/>
          </w:tcPr>
          <w:p w14:paraId="770D90CF" w14:textId="5C40EA13" w:rsidR="00303A62" w:rsidRPr="000C1C18" w:rsidRDefault="00303A62" w:rsidP="00484315">
            <w:pPr>
              <w:pStyle w:val="BodyText2"/>
              <w:spacing w:before="60" w:after="60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0C1C18">
              <w:rPr>
                <w:rFonts w:ascii="Verdana" w:hAnsi="Verdana"/>
                <w:b/>
                <w:sz w:val="18"/>
                <w:szCs w:val="18"/>
              </w:rPr>
              <w:t>AGE/DOB</w:t>
            </w:r>
            <w:r w:rsidR="00484315" w:rsidRPr="000C1C18">
              <w:rPr>
                <w:rFonts w:ascii="Verdana" w:hAnsi="Verdana"/>
                <w:b/>
                <w:sz w:val="18"/>
                <w:szCs w:val="18"/>
              </w:rPr>
              <w:br/>
            </w:r>
            <w:r w:rsidRPr="000C1C18">
              <w:rPr>
                <w:rFonts w:ascii="Verdana" w:hAnsi="Verdana"/>
                <w:b/>
                <w:sz w:val="18"/>
                <w:szCs w:val="18"/>
              </w:rPr>
              <w:t>(GENDER)</w:t>
            </w:r>
          </w:p>
        </w:tc>
        <w:tc>
          <w:tcPr>
            <w:tcW w:w="1017" w:type="dxa"/>
          </w:tcPr>
          <w:p w14:paraId="6FFEFFE3" w14:textId="3416CB4A" w:rsidR="00303A62" w:rsidRPr="000C1C18" w:rsidRDefault="000549A1" w:rsidP="00460FF8">
            <w:pPr>
              <w:pStyle w:val="BodyText2"/>
              <w:spacing w:before="60" w:after="60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0C1C18">
              <w:rPr>
                <w:rFonts w:ascii="Verdana" w:hAnsi="Verdana"/>
                <w:b/>
                <w:sz w:val="18"/>
                <w:szCs w:val="18"/>
              </w:rPr>
              <w:t>IMP</w:t>
            </w:r>
          </w:p>
        </w:tc>
        <w:tc>
          <w:tcPr>
            <w:tcW w:w="1132" w:type="dxa"/>
          </w:tcPr>
          <w:p w14:paraId="0BD385CE" w14:textId="33EC7474" w:rsidR="00303A62" w:rsidRPr="000C1C18" w:rsidRDefault="00303A62" w:rsidP="00460FF8">
            <w:pPr>
              <w:pStyle w:val="BodyText2"/>
              <w:spacing w:before="60" w:after="60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0C1C18">
              <w:rPr>
                <w:rFonts w:ascii="Verdana" w:hAnsi="Verdana"/>
                <w:b/>
                <w:sz w:val="18"/>
                <w:szCs w:val="18"/>
              </w:rPr>
              <w:t>START DATE</w:t>
            </w:r>
            <w:r w:rsidR="00FE5A37" w:rsidRPr="000C1C18">
              <w:rPr>
                <w:rFonts w:ascii="Verdana" w:hAnsi="Verdana"/>
                <w:b/>
                <w:sz w:val="18"/>
                <w:szCs w:val="18"/>
              </w:rPr>
              <w:t xml:space="preserve"> </w:t>
            </w:r>
            <w:r w:rsidR="00FE5A37" w:rsidRPr="000C1C18">
              <w:rPr>
                <w:rFonts w:ascii="Verdana" w:hAnsi="Verdana"/>
                <w:b/>
                <w:caps/>
                <w:sz w:val="18"/>
                <w:szCs w:val="18"/>
              </w:rPr>
              <w:t>of IMP</w:t>
            </w:r>
          </w:p>
        </w:tc>
        <w:tc>
          <w:tcPr>
            <w:tcW w:w="1641" w:type="dxa"/>
          </w:tcPr>
          <w:p w14:paraId="208C7256" w14:textId="77777777" w:rsidR="00303A62" w:rsidRPr="000C1C18" w:rsidRDefault="00303A62" w:rsidP="00460FF8">
            <w:pPr>
              <w:pStyle w:val="BodyText2"/>
              <w:spacing w:before="60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0C1C18">
              <w:rPr>
                <w:rFonts w:ascii="Verdana" w:hAnsi="Verdana"/>
                <w:b/>
                <w:sz w:val="18"/>
                <w:szCs w:val="18"/>
              </w:rPr>
              <w:t>EVENT</w:t>
            </w:r>
          </w:p>
          <w:p w14:paraId="470B2249" w14:textId="77777777" w:rsidR="00303A62" w:rsidRPr="000C1C18" w:rsidRDefault="00303A62" w:rsidP="00460FF8">
            <w:pPr>
              <w:pStyle w:val="BodyText2"/>
              <w:spacing w:after="60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0C1C18">
              <w:rPr>
                <w:rFonts w:ascii="Verdana" w:hAnsi="Verdana"/>
                <w:b/>
                <w:sz w:val="18"/>
                <w:szCs w:val="18"/>
              </w:rPr>
              <w:t>DECRIPTION/ DIAGNOSIS</w:t>
            </w:r>
          </w:p>
        </w:tc>
        <w:tc>
          <w:tcPr>
            <w:tcW w:w="1067" w:type="dxa"/>
          </w:tcPr>
          <w:p w14:paraId="5981445C" w14:textId="77777777" w:rsidR="00303A62" w:rsidRPr="000C1C18" w:rsidRDefault="00303A62" w:rsidP="00460FF8">
            <w:pPr>
              <w:pStyle w:val="BodyText2"/>
              <w:spacing w:before="60" w:after="60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0C1C18">
              <w:rPr>
                <w:rFonts w:ascii="Verdana" w:hAnsi="Verdana"/>
                <w:b/>
                <w:sz w:val="18"/>
                <w:szCs w:val="18"/>
              </w:rPr>
              <w:t>DATE OF ONSET</w:t>
            </w:r>
          </w:p>
        </w:tc>
        <w:tc>
          <w:tcPr>
            <w:tcW w:w="1307" w:type="dxa"/>
          </w:tcPr>
          <w:p w14:paraId="5A12D23A" w14:textId="7566BE84" w:rsidR="00303A62" w:rsidRPr="000C1C18" w:rsidRDefault="00303A62" w:rsidP="00460FF8">
            <w:pPr>
              <w:pStyle w:val="BodyText2"/>
              <w:spacing w:before="60" w:after="60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0C1C18">
              <w:rPr>
                <w:rFonts w:ascii="Verdana" w:hAnsi="Verdana"/>
                <w:b/>
                <w:sz w:val="18"/>
                <w:szCs w:val="18"/>
              </w:rPr>
              <w:t>SAE CATEGORY</w:t>
            </w:r>
            <w:r w:rsidRPr="000C1C18">
              <w:rPr>
                <w:rFonts w:ascii="Verdana" w:hAnsi="Verdana"/>
                <w:b/>
                <w:sz w:val="18"/>
                <w:szCs w:val="18"/>
              </w:rPr>
              <w:br/>
            </w:r>
            <w:r w:rsidRPr="000C1C18">
              <w:rPr>
                <w:rFonts w:ascii="Verdana" w:hAnsi="Verdana"/>
                <w:bCs/>
                <w:sz w:val="18"/>
                <w:szCs w:val="18"/>
              </w:rPr>
              <w:t>(if applicable)</w:t>
            </w:r>
          </w:p>
        </w:tc>
        <w:tc>
          <w:tcPr>
            <w:tcW w:w="1337" w:type="dxa"/>
          </w:tcPr>
          <w:p w14:paraId="66474019" w14:textId="20569B8F" w:rsidR="00A63BC1" w:rsidRPr="000C1C18" w:rsidRDefault="00A63BC1" w:rsidP="00FE5A37">
            <w:pPr>
              <w:pStyle w:val="BodyText2"/>
              <w:spacing w:before="60" w:after="60"/>
              <w:jc w:val="center"/>
              <w:rPr>
                <w:rFonts w:ascii="Verdana" w:hAnsi="Verdana"/>
                <w:bCs/>
                <w:sz w:val="18"/>
                <w:szCs w:val="18"/>
              </w:rPr>
            </w:pPr>
            <w:r w:rsidRPr="000C1C18">
              <w:rPr>
                <w:rFonts w:ascii="Verdana" w:hAnsi="Verdana"/>
                <w:b/>
                <w:sz w:val="18"/>
                <w:szCs w:val="18"/>
              </w:rPr>
              <w:t>AE</w:t>
            </w:r>
            <w:r w:rsidR="00FE5A37" w:rsidRPr="000C1C18">
              <w:rPr>
                <w:rFonts w:ascii="Verdana" w:hAnsi="Verdana"/>
                <w:b/>
                <w:sz w:val="18"/>
                <w:szCs w:val="18"/>
              </w:rPr>
              <w:t xml:space="preserve"> </w:t>
            </w:r>
            <w:r w:rsidRPr="000C1C18">
              <w:rPr>
                <w:rFonts w:ascii="Verdana" w:hAnsi="Verdana"/>
                <w:b/>
                <w:sz w:val="18"/>
                <w:szCs w:val="18"/>
              </w:rPr>
              <w:t>CATEGORY</w:t>
            </w:r>
            <w:r w:rsidR="00FE5A37" w:rsidRPr="000C1C18">
              <w:rPr>
                <w:rFonts w:ascii="Verdana" w:hAnsi="Verdana"/>
                <w:b/>
                <w:sz w:val="18"/>
                <w:szCs w:val="18"/>
              </w:rPr>
              <w:br/>
            </w:r>
            <w:r w:rsidRPr="000C1C18">
              <w:rPr>
                <w:rFonts w:ascii="Verdana" w:hAnsi="Verdana"/>
                <w:bCs/>
                <w:sz w:val="18"/>
                <w:szCs w:val="18"/>
              </w:rPr>
              <w:t>(if applicable)</w:t>
            </w:r>
          </w:p>
        </w:tc>
        <w:tc>
          <w:tcPr>
            <w:tcW w:w="1215" w:type="dxa"/>
          </w:tcPr>
          <w:p w14:paraId="7063DF69" w14:textId="69D688B4" w:rsidR="00303A62" w:rsidRPr="000C1C18" w:rsidRDefault="00303A62" w:rsidP="00460FF8">
            <w:pPr>
              <w:pStyle w:val="BodyText2"/>
              <w:spacing w:before="60" w:after="60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0C1C18">
              <w:rPr>
                <w:rFonts w:ascii="Verdana" w:hAnsi="Verdana"/>
                <w:b/>
                <w:sz w:val="18"/>
                <w:szCs w:val="18"/>
              </w:rPr>
              <w:t>OUTCOME</w:t>
            </w:r>
          </w:p>
        </w:tc>
        <w:tc>
          <w:tcPr>
            <w:tcW w:w="1712" w:type="dxa"/>
          </w:tcPr>
          <w:p w14:paraId="0F1B9D93" w14:textId="211CEAE8" w:rsidR="00303A62" w:rsidRPr="000C1C18" w:rsidRDefault="00303A62" w:rsidP="00460FF8">
            <w:pPr>
              <w:pStyle w:val="BodyText2"/>
              <w:spacing w:before="60" w:after="60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0C1C18">
              <w:rPr>
                <w:rFonts w:ascii="Verdana" w:hAnsi="Verdana"/>
                <w:b/>
                <w:sz w:val="18"/>
                <w:szCs w:val="18"/>
              </w:rPr>
              <w:t>RELATION</w:t>
            </w:r>
            <w:r w:rsidR="00FE5A37" w:rsidRPr="000C1C18">
              <w:rPr>
                <w:rFonts w:ascii="Verdana" w:hAnsi="Verdana"/>
                <w:b/>
                <w:sz w:val="18"/>
                <w:szCs w:val="18"/>
              </w:rPr>
              <w:t>-</w:t>
            </w:r>
            <w:r w:rsidR="00FE5A37" w:rsidRPr="000C1C18">
              <w:rPr>
                <w:rFonts w:ascii="Verdana" w:hAnsi="Verdana"/>
                <w:b/>
                <w:sz w:val="18"/>
                <w:szCs w:val="18"/>
              </w:rPr>
              <w:br/>
            </w:r>
            <w:r w:rsidRPr="000C1C18">
              <w:rPr>
                <w:rFonts w:ascii="Verdana" w:hAnsi="Verdana"/>
                <w:b/>
                <w:sz w:val="18"/>
                <w:szCs w:val="18"/>
              </w:rPr>
              <w:t xml:space="preserve">SHIP TO </w:t>
            </w:r>
            <w:r w:rsidR="00FE5A37" w:rsidRPr="000C1C18">
              <w:rPr>
                <w:rFonts w:ascii="Verdana" w:hAnsi="Verdana"/>
                <w:b/>
                <w:sz w:val="18"/>
                <w:szCs w:val="18"/>
              </w:rPr>
              <w:br/>
              <w:t>IMP</w:t>
            </w:r>
          </w:p>
        </w:tc>
      </w:tr>
      <w:tr w:rsidR="000C1C18" w:rsidRPr="00460FF8" w14:paraId="3C848A05" w14:textId="77777777" w:rsidTr="00BA028C">
        <w:tc>
          <w:tcPr>
            <w:tcW w:w="1104" w:type="dxa"/>
          </w:tcPr>
          <w:p w14:paraId="3E78F9AD" w14:textId="77777777" w:rsidR="00303A62" w:rsidRDefault="00FE5A37" w:rsidP="00E84E21">
            <w:pPr>
              <w:pStyle w:val="BodyText2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Example</w:t>
            </w:r>
          </w:p>
          <w:p w14:paraId="38C26415" w14:textId="0FBF71AF" w:rsidR="00FE5A37" w:rsidRPr="00460FF8" w:rsidRDefault="00FE5A37" w:rsidP="00E84E21">
            <w:pPr>
              <w:pStyle w:val="BodyText2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067" w:type="dxa"/>
          </w:tcPr>
          <w:p w14:paraId="7E379701" w14:textId="77777777" w:rsidR="00303A62" w:rsidRPr="00460FF8" w:rsidRDefault="00303A62" w:rsidP="00E84E21">
            <w:pPr>
              <w:pStyle w:val="BodyText2"/>
              <w:rPr>
                <w:rFonts w:ascii="Verdana" w:hAnsi="Verdana"/>
                <w:sz w:val="18"/>
                <w:szCs w:val="18"/>
              </w:rPr>
            </w:pPr>
            <w:r w:rsidRPr="00460FF8">
              <w:rPr>
                <w:rFonts w:ascii="Verdana" w:hAnsi="Verdana"/>
                <w:sz w:val="18"/>
                <w:szCs w:val="18"/>
              </w:rPr>
              <w:t>12/08/10</w:t>
            </w:r>
          </w:p>
          <w:p w14:paraId="305781DE" w14:textId="40024789" w:rsidR="00303A62" w:rsidRPr="00460FF8" w:rsidRDefault="00303A62" w:rsidP="00460FF8">
            <w:pPr>
              <w:pStyle w:val="BodyText2"/>
              <w:rPr>
                <w:rFonts w:ascii="Verdana" w:hAnsi="Verdana"/>
                <w:sz w:val="18"/>
                <w:szCs w:val="18"/>
              </w:rPr>
            </w:pPr>
            <w:r w:rsidRPr="00460FF8">
              <w:rPr>
                <w:rFonts w:ascii="Verdana" w:hAnsi="Verdana"/>
                <w:sz w:val="18"/>
                <w:szCs w:val="18"/>
              </w:rPr>
              <w:t>Initial</w:t>
            </w:r>
          </w:p>
        </w:tc>
        <w:tc>
          <w:tcPr>
            <w:tcW w:w="739" w:type="dxa"/>
          </w:tcPr>
          <w:p w14:paraId="0F3A3042" w14:textId="77777777" w:rsidR="00303A62" w:rsidRPr="00460FF8" w:rsidRDefault="00303A62" w:rsidP="00E84E21">
            <w:pPr>
              <w:pStyle w:val="BodyText2"/>
              <w:rPr>
                <w:rFonts w:ascii="Verdana" w:hAnsi="Verdana"/>
                <w:sz w:val="18"/>
                <w:szCs w:val="18"/>
              </w:rPr>
            </w:pPr>
            <w:r w:rsidRPr="00460FF8">
              <w:rPr>
                <w:rFonts w:ascii="Verdana" w:hAnsi="Verdana"/>
                <w:sz w:val="18"/>
                <w:szCs w:val="18"/>
              </w:rPr>
              <w:t>05</w:t>
            </w:r>
          </w:p>
        </w:tc>
        <w:tc>
          <w:tcPr>
            <w:tcW w:w="1247" w:type="dxa"/>
          </w:tcPr>
          <w:p w14:paraId="0583CE56" w14:textId="77777777" w:rsidR="00303A62" w:rsidRPr="00460FF8" w:rsidRDefault="00303A62" w:rsidP="008E24CC">
            <w:pPr>
              <w:pStyle w:val="BodyText2"/>
              <w:rPr>
                <w:rFonts w:ascii="Verdana" w:hAnsi="Verdana"/>
                <w:sz w:val="18"/>
                <w:szCs w:val="18"/>
              </w:rPr>
            </w:pPr>
            <w:r w:rsidRPr="00460FF8">
              <w:rPr>
                <w:rFonts w:ascii="Verdana" w:hAnsi="Verdana"/>
                <w:sz w:val="18"/>
                <w:szCs w:val="18"/>
              </w:rPr>
              <w:t>40yrs (F)</w:t>
            </w:r>
          </w:p>
        </w:tc>
        <w:tc>
          <w:tcPr>
            <w:tcW w:w="1017" w:type="dxa"/>
          </w:tcPr>
          <w:p w14:paraId="14986889" w14:textId="77777777" w:rsidR="00303A62" w:rsidRPr="00460FF8" w:rsidRDefault="00303A62" w:rsidP="00E84E21">
            <w:pPr>
              <w:pStyle w:val="BodyText2"/>
              <w:rPr>
                <w:rFonts w:ascii="Verdana" w:hAnsi="Verdana"/>
                <w:sz w:val="18"/>
                <w:szCs w:val="18"/>
              </w:rPr>
            </w:pPr>
            <w:r w:rsidRPr="00460FF8">
              <w:rPr>
                <w:rFonts w:ascii="Verdana" w:hAnsi="Verdana"/>
                <w:sz w:val="18"/>
                <w:szCs w:val="18"/>
              </w:rPr>
              <w:t>AB</w:t>
            </w:r>
          </w:p>
        </w:tc>
        <w:tc>
          <w:tcPr>
            <w:tcW w:w="1132" w:type="dxa"/>
          </w:tcPr>
          <w:p w14:paraId="3116AEA0" w14:textId="77777777" w:rsidR="00303A62" w:rsidRPr="00460FF8" w:rsidRDefault="00303A62" w:rsidP="00E84E21">
            <w:pPr>
              <w:pStyle w:val="BodyText2"/>
              <w:rPr>
                <w:rFonts w:ascii="Verdana" w:hAnsi="Verdana"/>
                <w:sz w:val="18"/>
                <w:szCs w:val="18"/>
              </w:rPr>
            </w:pPr>
            <w:r w:rsidRPr="00460FF8">
              <w:rPr>
                <w:rFonts w:ascii="Verdana" w:hAnsi="Verdana"/>
                <w:sz w:val="18"/>
                <w:szCs w:val="18"/>
              </w:rPr>
              <w:t>19/05/09</w:t>
            </w:r>
          </w:p>
        </w:tc>
        <w:tc>
          <w:tcPr>
            <w:tcW w:w="1641" w:type="dxa"/>
          </w:tcPr>
          <w:p w14:paraId="06468727" w14:textId="77777777" w:rsidR="00303A62" w:rsidRPr="00460FF8" w:rsidRDefault="00303A62" w:rsidP="008E24CC">
            <w:pPr>
              <w:pStyle w:val="BodyText2"/>
              <w:rPr>
                <w:rFonts w:ascii="Verdana" w:hAnsi="Verdana"/>
                <w:sz w:val="18"/>
                <w:szCs w:val="18"/>
              </w:rPr>
            </w:pPr>
            <w:r w:rsidRPr="00460FF8">
              <w:rPr>
                <w:rFonts w:ascii="Verdana" w:hAnsi="Verdana"/>
                <w:sz w:val="18"/>
                <w:szCs w:val="18"/>
              </w:rPr>
              <w:t>Angina</w:t>
            </w:r>
          </w:p>
        </w:tc>
        <w:tc>
          <w:tcPr>
            <w:tcW w:w="1067" w:type="dxa"/>
          </w:tcPr>
          <w:p w14:paraId="6A74FF44" w14:textId="77777777" w:rsidR="00303A62" w:rsidRPr="00460FF8" w:rsidRDefault="00303A62" w:rsidP="00E84E21">
            <w:pPr>
              <w:pStyle w:val="BodyText2"/>
              <w:rPr>
                <w:rFonts w:ascii="Verdana" w:hAnsi="Verdana"/>
                <w:sz w:val="18"/>
                <w:szCs w:val="18"/>
              </w:rPr>
            </w:pPr>
            <w:r w:rsidRPr="00460FF8">
              <w:rPr>
                <w:rFonts w:ascii="Verdana" w:hAnsi="Verdana"/>
                <w:sz w:val="18"/>
                <w:szCs w:val="18"/>
              </w:rPr>
              <w:t>10/08/10</w:t>
            </w:r>
          </w:p>
        </w:tc>
        <w:tc>
          <w:tcPr>
            <w:tcW w:w="1307" w:type="dxa"/>
          </w:tcPr>
          <w:p w14:paraId="1760250C" w14:textId="77777777" w:rsidR="00303A62" w:rsidRPr="00460FF8" w:rsidRDefault="00303A62" w:rsidP="00E84E21">
            <w:pPr>
              <w:pStyle w:val="BodyText2"/>
              <w:rPr>
                <w:rFonts w:ascii="Verdana" w:hAnsi="Verdana"/>
                <w:sz w:val="18"/>
                <w:szCs w:val="18"/>
              </w:rPr>
            </w:pPr>
            <w:proofErr w:type="spellStart"/>
            <w:r w:rsidRPr="00460FF8">
              <w:rPr>
                <w:rFonts w:ascii="Verdana" w:hAnsi="Verdana"/>
                <w:sz w:val="18"/>
                <w:szCs w:val="18"/>
              </w:rPr>
              <w:t>Hospitalised</w:t>
            </w:r>
            <w:proofErr w:type="spellEnd"/>
          </w:p>
        </w:tc>
        <w:tc>
          <w:tcPr>
            <w:tcW w:w="1337" w:type="dxa"/>
          </w:tcPr>
          <w:p w14:paraId="12628018" w14:textId="77777777" w:rsidR="00303A62" w:rsidRPr="00460FF8" w:rsidRDefault="00303A62" w:rsidP="008E24CC">
            <w:pPr>
              <w:pStyle w:val="BodyText2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215" w:type="dxa"/>
          </w:tcPr>
          <w:p w14:paraId="08C28047" w14:textId="5672EFB3" w:rsidR="00303A62" w:rsidRPr="00460FF8" w:rsidRDefault="00303A62" w:rsidP="008E24CC">
            <w:pPr>
              <w:pStyle w:val="BodyText2"/>
              <w:rPr>
                <w:rFonts w:ascii="Verdana" w:hAnsi="Verdana"/>
                <w:sz w:val="18"/>
                <w:szCs w:val="18"/>
              </w:rPr>
            </w:pPr>
            <w:r w:rsidRPr="00460FF8">
              <w:rPr>
                <w:rFonts w:ascii="Verdana" w:hAnsi="Verdana"/>
                <w:sz w:val="18"/>
                <w:szCs w:val="18"/>
              </w:rPr>
              <w:t>Died</w:t>
            </w:r>
          </w:p>
        </w:tc>
        <w:tc>
          <w:tcPr>
            <w:tcW w:w="1712" w:type="dxa"/>
          </w:tcPr>
          <w:p w14:paraId="63367DCA" w14:textId="77777777" w:rsidR="00303A62" w:rsidRPr="00460FF8" w:rsidRDefault="00303A62" w:rsidP="008E24CC">
            <w:pPr>
              <w:pStyle w:val="BodyText2"/>
              <w:rPr>
                <w:rFonts w:ascii="Verdana" w:hAnsi="Verdana"/>
                <w:sz w:val="18"/>
                <w:szCs w:val="18"/>
              </w:rPr>
            </w:pPr>
            <w:r w:rsidRPr="00460FF8">
              <w:rPr>
                <w:rFonts w:ascii="Verdana" w:hAnsi="Verdana"/>
                <w:sz w:val="18"/>
                <w:szCs w:val="18"/>
              </w:rPr>
              <w:t>Not related</w:t>
            </w:r>
          </w:p>
        </w:tc>
      </w:tr>
      <w:tr w:rsidR="000C1C18" w:rsidRPr="00460FF8" w14:paraId="7D84FCAC" w14:textId="77777777" w:rsidTr="00BA028C">
        <w:trPr>
          <w:trHeight w:val="397"/>
        </w:trPr>
        <w:tc>
          <w:tcPr>
            <w:tcW w:w="1104" w:type="dxa"/>
          </w:tcPr>
          <w:p w14:paraId="43AFC146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067" w:type="dxa"/>
          </w:tcPr>
          <w:p w14:paraId="48968401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739" w:type="dxa"/>
          </w:tcPr>
          <w:p w14:paraId="5152F194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247" w:type="dxa"/>
          </w:tcPr>
          <w:p w14:paraId="760AA516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017" w:type="dxa"/>
          </w:tcPr>
          <w:p w14:paraId="116C3388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132" w:type="dxa"/>
          </w:tcPr>
          <w:p w14:paraId="7F01A9AA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641" w:type="dxa"/>
          </w:tcPr>
          <w:p w14:paraId="7DD6E6F9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067" w:type="dxa"/>
          </w:tcPr>
          <w:p w14:paraId="3867E75A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307" w:type="dxa"/>
          </w:tcPr>
          <w:p w14:paraId="05233C25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337" w:type="dxa"/>
          </w:tcPr>
          <w:p w14:paraId="050715DB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215" w:type="dxa"/>
          </w:tcPr>
          <w:p w14:paraId="33C6FFC1" w14:textId="67D8D8EE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712" w:type="dxa"/>
          </w:tcPr>
          <w:p w14:paraId="744E5E4F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</w:tr>
      <w:tr w:rsidR="000C1C18" w:rsidRPr="00460FF8" w14:paraId="0B1B302E" w14:textId="77777777" w:rsidTr="00BA028C">
        <w:trPr>
          <w:trHeight w:val="397"/>
        </w:trPr>
        <w:tc>
          <w:tcPr>
            <w:tcW w:w="1104" w:type="dxa"/>
          </w:tcPr>
          <w:p w14:paraId="71DE5BFA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067" w:type="dxa"/>
          </w:tcPr>
          <w:p w14:paraId="7A7B6BA5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739" w:type="dxa"/>
          </w:tcPr>
          <w:p w14:paraId="6BDD9372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247" w:type="dxa"/>
          </w:tcPr>
          <w:p w14:paraId="2E6E7C05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017" w:type="dxa"/>
          </w:tcPr>
          <w:p w14:paraId="5F988C2E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132" w:type="dxa"/>
          </w:tcPr>
          <w:p w14:paraId="7A469BAC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641" w:type="dxa"/>
          </w:tcPr>
          <w:p w14:paraId="01CF02F5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067" w:type="dxa"/>
          </w:tcPr>
          <w:p w14:paraId="7DB13303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307" w:type="dxa"/>
          </w:tcPr>
          <w:p w14:paraId="11FEFB46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337" w:type="dxa"/>
          </w:tcPr>
          <w:p w14:paraId="12D38B0D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215" w:type="dxa"/>
          </w:tcPr>
          <w:p w14:paraId="7DFA5650" w14:textId="7BDE1B8B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712" w:type="dxa"/>
          </w:tcPr>
          <w:p w14:paraId="07CE2983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</w:tr>
      <w:tr w:rsidR="000C1C18" w:rsidRPr="00460FF8" w14:paraId="60E48283" w14:textId="77777777" w:rsidTr="00BA028C">
        <w:trPr>
          <w:trHeight w:val="397"/>
        </w:trPr>
        <w:tc>
          <w:tcPr>
            <w:tcW w:w="1104" w:type="dxa"/>
          </w:tcPr>
          <w:p w14:paraId="2D1400EC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067" w:type="dxa"/>
          </w:tcPr>
          <w:p w14:paraId="737417A7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739" w:type="dxa"/>
          </w:tcPr>
          <w:p w14:paraId="47BC4B2B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247" w:type="dxa"/>
          </w:tcPr>
          <w:p w14:paraId="1D9C80DF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017" w:type="dxa"/>
          </w:tcPr>
          <w:p w14:paraId="1808B318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132" w:type="dxa"/>
          </w:tcPr>
          <w:p w14:paraId="20CB6F85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641" w:type="dxa"/>
          </w:tcPr>
          <w:p w14:paraId="378205F4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067" w:type="dxa"/>
          </w:tcPr>
          <w:p w14:paraId="122B23CE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307" w:type="dxa"/>
          </w:tcPr>
          <w:p w14:paraId="1C09583A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337" w:type="dxa"/>
          </w:tcPr>
          <w:p w14:paraId="46EFE521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215" w:type="dxa"/>
          </w:tcPr>
          <w:p w14:paraId="2D8A5A00" w14:textId="588A2665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712" w:type="dxa"/>
          </w:tcPr>
          <w:p w14:paraId="2FAB7CEE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</w:tr>
      <w:tr w:rsidR="000C1C18" w:rsidRPr="00460FF8" w14:paraId="2A076FC9" w14:textId="77777777" w:rsidTr="00BA028C">
        <w:trPr>
          <w:trHeight w:val="397"/>
        </w:trPr>
        <w:tc>
          <w:tcPr>
            <w:tcW w:w="1104" w:type="dxa"/>
          </w:tcPr>
          <w:p w14:paraId="396FC371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067" w:type="dxa"/>
          </w:tcPr>
          <w:p w14:paraId="0FA99674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739" w:type="dxa"/>
          </w:tcPr>
          <w:p w14:paraId="77FD8FCB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247" w:type="dxa"/>
          </w:tcPr>
          <w:p w14:paraId="55824CAA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017" w:type="dxa"/>
          </w:tcPr>
          <w:p w14:paraId="02C40195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132" w:type="dxa"/>
          </w:tcPr>
          <w:p w14:paraId="347D7337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641" w:type="dxa"/>
          </w:tcPr>
          <w:p w14:paraId="4BB9E6C4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067" w:type="dxa"/>
          </w:tcPr>
          <w:p w14:paraId="35D6B942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307" w:type="dxa"/>
          </w:tcPr>
          <w:p w14:paraId="098DDA78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337" w:type="dxa"/>
          </w:tcPr>
          <w:p w14:paraId="3FBDD0D7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215" w:type="dxa"/>
          </w:tcPr>
          <w:p w14:paraId="2202D7A1" w14:textId="7C36072A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712" w:type="dxa"/>
          </w:tcPr>
          <w:p w14:paraId="62171181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</w:tr>
      <w:tr w:rsidR="000C1C18" w:rsidRPr="00460FF8" w14:paraId="4A79B8D2" w14:textId="77777777" w:rsidTr="00BA028C">
        <w:trPr>
          <w:trHeight w:val="397"/>
        </w:trPr>
        <w:tc>
          <w:tcPr>
            <w:tcW w:w="1104" w:type="dxa"/>
          </w:tcPr>
          <w:p w14:paraId="7A583766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067" w:type="dxa"/>
          </w:tcPr>
          <w:p w14:paraId="25524BE7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739" w:type="dxa"/>
          </w:tcPr>
          <w:p w14:paraId="61369C88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247" w:type="dxa"/>
          </w:tcPr>
          <w:p w14:paraId="071FEF6B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017" w:type="dxa"/>
          </w:tcPr>
          <w:p w14:paraId="6F307F76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132" w:type="dxa"/>
          </w:tcPr>
          <w:p w14:paraId="3296B66C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641" w:type="dxa"/>
          </w:tcPr>
          <w:p w14:paraId="5AE11E15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067" w:type="dxa"/>
          </w:tcPr>
          <w:p w14:paraId="094BE519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307" w:type="dxa"/>
          </w:tcPr>
          <w:p w14:paraId="3FA09EEA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337" w:type="dxa"/>
          </w:tcPr>
          <w:p w14:paraId="0AA007BA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215" w:type="dxa"/>
          </w:tcPr>
          <w:p w14:paraId="0FFD3EA4" w14:textId="7001A83C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712" w:type="dxa"/>
          </w:tcPr>
          <w:p w14:paraId="0158E5EF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</w:tr>
      <w:tr w:rsidR="000C1C18" w:rsidRPr="00460FF8" w14:paraId="2E51B9BA" w14:textId="77777777" w:rsidTr="00BA028C">
        <w:trPr>
          <w:trHeight w:val="397"/>
        </w:trPr>
        <w:tc>
          <w:tcPr>
            <w:tcW w:w="1104" w:type="dxa"/>
          </w:tcPr>
          <w:p w14:paraId="3AB43691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067" w:type="dxa"/>
          </w:tcPr>
          <w:p w14:paraId="2E9E3BA8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739" w:type="dxa"/>
          </w:tcPr>
          <w:p w14:paraId="076373DA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247" w:type="dxa"/>
          </w:tcPr>
          <w:p w14:paraId="0D60212E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017" w:type="dxa"/>
          </w:tcPr>
          <w:p w14:paraId="3BE590EB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132" w:type="dxa"/>
          </w:tcPr>
          <w:p w14:paraId="70F54B7A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641" w:type="dxa"/>
          </w:tcPr>
          <w:p w14:paraId="0D5D8BCC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067" w:type="dxa"/>
          </w:tcPr>
          <w:p w14:paraId="58C8C9FB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307" w:type="dxa"/>
          </w:tcPr>
          <w:p w14:paraId="29F976DB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337" w:type="dxa"/>
          </w:tcPr>
          <w:p w14:paraId="3440861A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215" w:type="dxa"/>
          </w:tcPr>
          <w:p w14:paraId="62516CC6" w14:textId="38551CD9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712" w:type="dxa"/>
          </w:tcPr>
          <w:p w14:paraId="68C6D120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</w:tr>
      <w:tr w:rsidR="000C1C18" w:rsidRPr="00460FF8" w14:paraId="37F9DD22" w14:textId="77777777" w:rsidTr="00BA028C">
        <w:trPr>
          <w:trHeight w:val="397"/>
        </w:trPr>
        <w:tc>
          <w:tcPr>
            <w:tcW w:w="1104" w:type="dxa"/>
          </w:tcPr>
          <w:p w14:paraId="104EED24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067" w:type="dxa"/>
          </w:tcPr>
          <w:p w14:paraId="3EEC2604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739" w:type="dxa"/>
          </w:tcPr>
          <w:p w14:paraId="047B3A2E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247" w:type="dxa"/>
          </w:tcPr>
          <w:p w14:paraId="06739835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017" w:type="dxa"/>
          </w:tcPr>
          <w:p w14:paraId="1BA2E426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132" w:type="dxa"/>
          </w:tcPr>
          <w:p w14:paraId="531756CD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641" w:type="dxa"/>
          </w:tcPr>
          <w:p w14:paraId="4169DDE0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067" w:type="dxa"/>
          </w:tcPr>
          <w:p w14:paraId="1571A754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307" w:type="dxa"/>
          </w:tcPr>
          <w:p w14:paraId="442D09E5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337" w:type="dxa"/>
          </w:tcPr>
          <w:p w14:paraId="0E6F2E98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215" w:type="dxa"/>
          </w:tcPr>
          <w:p w14:paraId="0EE181DE" w14:textId="2A65620C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712" w:type="dxa"/>
          </w:tcPr>
          <w:p w14:paraId="7C3FD5CC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</w:tr>
      <w:tr w:rsidR="000C1C18" w:rsidRPr="00460FF8" w14:paraId="00C92E23" w14:textId="77777777" w:rsidTr="00BA028C">
        <w:trPr>
          <w:trHeight w:val="397"/>
        </w:trPr>
        <w:tc>
          <w:tcPr>
            <w:tcW w:w="1104" w:type="dxa"/>
          </w:tcPr>
          <w:p w14:paraId="07A53C18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067" w:type="dxa"/>
          </w:tcPr>
          <w:p w14:paraId="68FF16EB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739" w:type="dxa"/>
          </w:tcPr>
          <w:p w14:paraId="1D1F2A09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247" w:type="dxa"/>
          </w:tcPr>
          <w:p w14:paraId="4F9C6DFD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017" w:type="dxa"/>
          </w:tcPr>
          <w:p w14:paraId="3F347121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132" w:type="dxa"/>
          </w:tcPr>
          <w:p w14:paraId="59E4E03E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641" w:type="dxa"/>
          </w:tcPr>
          <w:p w14:paraId="3C7BA1E2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067" w:type="dxa"/>
          </w:tcPr>
          <w:p w14:paraId="6DFE4280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307" w:type="dxa"/>
          </w:tcPr>
          <w:p w14:paraId="4E4A1BD0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337" w:type="dxa"/>
          </w:tcPr>
          <w:p w14:paraId="77FD679C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215" w:type="dxa"/>
          </w:tcPr>
          <w:p w14:paraId="0C19E963" w14:textId="5A5B349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1712" w:type="dxa"/>
          </w:tcPr>
          <w:p w14:paraId="591B20E1" w14:textId="77777777" w:rsidR="00303A62" w:rsidRPr="00460FF8" w:rsidRDefault="00303A62" w:rsidP="00E84E21">
            <w:pPr>
              <w:pStyle w:val="BodyText2"/>
              <w:rPr>
                <w:rFonts w:ascii="Verdana" w:hAnsi="Verdana"/>
                <w:bCs/>
                <w:sz w:val="18"/>
                <w:szCs w:val="18"/>
              </w:rPr>
            </w:pPr>
          </w:p>
        </w:tc>
      </w:tr>
    </w:tbl>
    <w:p w14:paraId="2F7C4710" w14:textId="77777777" w:rsidR="00ED310D" w:rsidRDefault="00ED310D" w:rsidP="00F2148D">
      <w:pPr>
        <w:pStyle w:val="BodyText2"/>
        <w:rPr>
          <w:rFonts w:ascii="Verdana" w:hAnsi="Verdana"/>
          <w:bCs/>
          <w:sz w:val="22"/>
          <w:szCs w:val="22"/>
        </w:rPr>
      </w:pPr>
    </w:p>
    <w:sectPr w:rsidR="00ED310D" w:rsidSect="00FE5A37">
      <w:headerReference w:type="default" r:id="rId6"/>
      <w:footerReference w:type="default" r:id="rId7"/>
      <w:headerReference w:type="first" r:id="rId8"/>
      <w:footerReference w:type="first" r:id="rId9"/>
      <w:pgSz w:w="15840" w:h="12240" w:orient="landscape"/>
      <w:pgMar w:top="1440" w:right="567" w:bottom="851" w:left="567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D401C2" w14:textId="77777777" w:rsidR="00D21E3F" w:rsidRDefault="00D21E3F" w:rsidP="00CC3460">
      <w:pPr>
        <w:spacing w:after="0" w:line="240" w:lineRule="auto"/>
      </w:pPr>
      <w:r>
        <w:separator/>
      </w:r>
    </w:p>
  </w:endnote>
  <w:endnote w:type="continuationSeparator" w:id="0">
    <w:p w14:paraId="25AFCD0A" w14:textId="77777777" w:rsidR="00D21E3F" w:rsidRDefault="00D21E3F" w:rsidP="00CC34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BC0796" w14:textId="77777777" w:rsidR="007D550F" w:rsidRPr="00FB1368" w:rsidRDefault="007D550F" w:rsidP="007D550F">
    <w:pPr>
      <w:pStyle w:val="Footer"/>
      <w:rPr>
        <w:rFonts w:ascii="Verdana" w:hAnsi="Verdana"/>
        <w:sz w:val="20"/>
        <w:szCs w:val="20"/>
        <w:lang w:val="de-DE"/>
      </w:rPr>
    </w:pPr>
  </w:p>
  <w:p w14:paraId="077BEE9F" w14:textId="46CA09B4" w:rsidR="007D550F" w:rsidRPr="00FB1368" w:rsidRDefault="007D550F" w:rsidP="007D550F">
    <w:pPr>
      <w:pStyle w:val="Footer"/>
      <w:tabs>
        <w:tab w:val="clear" w:pos="4513"/>
        <w:tab w:val="clear" w:pos="9026"/>
        <w:tab w:val="right" w:pos="12900"/>
      </w:tabs>
      <w:rPr>
        <w:rFonts w:ascii="Verdana" w:hAnsi="Verdana"/>
        <w:sz w:val="20"/>
        <w:szCs w:val="20"/>
        <w:lang w:val="de-DE"/>
      </w:rPr>
    </w:pPr>
    <w:r w:rsidRPr="00FB1368">
      <w:rPr>
        <w:rFonts w:ascii="Verdana" w:hAnsi="Verdana"/>
        <w:sz w:val="20"/>
        <w:szCs w:val="20"/>
        <w:lang w:val="de-DE"/>
      </w:rPr>
      <w:t>MCA-F-501/</w:t>
    </w:r>
    <w:r>
      <w:rPr>
        <w:rFonts w:ascii="Verdana" w:hAnsi="Verdana"/>
        <w:sz w:val="20"/>
        <w:szCs w:val="20"/>
        <w:lang w:val="de-DE"/>
      </w:rPr>
      <w:t>14</w:t>
    </w:r>
    <w:r w:rsidRPr="00FB1368">
      <w:rPr>
        <w:rFonts w:ascii="Verdana" w:hAnsi="Verdana"/>
        <w:sz w:val="20"/>
        <w:szCs w:val="20"/>
        <w:lang w:val="de-DE"/>
      </w:rPr>
      <w:t xml:space="preserve">, </w:t>
    </w:r>
    <w:r w:rsidRPr="00FB1368">
      <w:rPr>
        <w:rFonts w:ascii="Verdana" w:hAnsi="Verdana"/>
        <w:sz w:val="20"/>
        <w:szCs w:val="20"/>
        <w:lang w:val="de-DE"/>
      </w:rPr>
      <w:t xml:space="preserve">Version </w:t>
    </w:r>
    <w:r>
      <w:rPr>
        <w:rFonts w:ascii="Verdana" w:hAnsi="Verdana"/>
        <w:sz w:val="20"/>
        <w:szCs w:val="20"/>
        <w:lang w:val="de-DE"/>
      </w:rPr>
      <w:t>1</w:t>
    </w:r>
    <w:r w:rsidRPr="00FB1368">
      <w:rPr>
        <w:rFonts w:ascii="Verdana" w:hAnsi="Verdana"/>
        <w:sz w:val="20"/>
        <w:szCs w:val="20"/>
        <w:lang w:val="de-DE"/>
      </w:rPr>
      <w:t xml:space="preserve"> – </w:t>
    </w:r>
    <w:r w:rsidR="00391695">
      <w:rPr>
        <w:rFonts w:ascii="Verdana" w:hAnsi="Verdana"/>
        <w:sz w:val="20"/>
        <w:szCs w:val="20"/>
        <w:lang w:val="de-DE"/>
      </w:rPr>
      <w:t>24 january 2025</w:t>
    </w:r>
    <w:r w:rsidRPr="00FB1368">
      <w:rPr>
        <w:rFonts w:ascii="Verdana" w:hAnsi="Verdana"/>
        <w:sz w:val="20"/>
        <w:szCs w:val="20"/>
        <w:lang w:val="de-DE"/>
      </w:rPr>
      <w:tab/>
      <w:t xml:space="preserve">Page </w:t>
    </w:r>
    <w:r w:rsidRPr="00FB1368">
      <w:rPr>
        <w:rFonts w:ascii="Verdana" w:hAnsi="Verdana"/>
        <w:sz w:val="20"/>
        <w:szCs w:val="20"/>
        <w:lang w:val="de-DE"/>
      </w:rPr>
      <w:fldChar w:fldCharType="begin"/>
    </w:r>
    <w:r w:rsidRPr="00FB1368">
      <w:rPr>
        <w:rFonts w:ascii="Verdana" w:hAnsi="Verdana"/>
        <w:sz w:val="20"/>
        <w:szCs w:val="20"/>
        <w:lang w:val="de-DE"/>
      </w:rPr>
      <w:instrText xml:space="preserve"> PAGE  \* Arabic  \* MERGEFORMAT </w:instrText>
    </w:r>
    <w:r w:rsidRPr="00FB1368">
      <w:rPr>
        <w:rFonts w:ascii="Verdana" w:hAnsi="Verdana"/>
        <w:sz w:val="20"/>
        <w:szCs w:val="20"/>
        <w:lang w:val="de-DE"/>
      </w:rPr>
      <w:fldChar w:fldCharType="separate"/>
    </w:r>
    <w:r>
      <w:rPr>
        <w:rFonts w:ascii="Verdana" w:hAnsi="Verdana"/>
        <w:sz w:val="20"/>
        <w:szCs w:val="20"/>
        <w:lang w:val="de-DE"/>
      </w:rPr>
      <w:t>2</w:t>
    </w:r>
    <w:r w:rsidRPr="00FB1368">
      <w:rPr>
        <w:rFonts w:ascii="Verdana" w:hAnsi="Verdana"/>
        <w:sz w:val="20"/>
        <w:szCs w:val="20"/>
        <w:lang w:val="de-DE"/>
      </w:rPr>
      <w:fldChar w:fldCharType="end"/>
    </w:r>
    <w:r w:rsidRPr="00FB1368">
      <w:rPr>
        <w:rFonts w:ascii="Verdana" w:hAnsi="Verdana"/>
        <w:sz w:val="20"/>
        <w:szCs w:val="20"/>
        <w:lang w:val="de-DE"/>
      </w:rPr>
      <w:t xml:space="preserve"> of </w:t>
    </w:r>
    <w:r w:rsidRPr="00FB1368">
      <w:rPr>
        <w:rFonts w:ascii="Verdana" w:hAnsi="Verdana"/>
        <w:sz w:val="20"/>
        <w:szCs w:val="20"/>
        <w:lang w:val="de-DE"/>
      </w:rPr>
      <w:fldChar w:fldCharType="begin"/>
    </w:r>
    <w:r w:rsidRPr="00FB1368">
      <w:rPr>
        <w:rFonts w:ascii="Verdana" w:hAnsi="Verdana"/>
        <w:sz w:val="20"/>
        <w:szCs w:val="20"/>
        <w:lang w:val="de-DE"/>
      </w:rPr>
      <w:instrText xml:space="preserve"> NUMPAGES  \* Arabic  \* MERGEFORMAT </w:instrText>
    </w:r>
    <w:r w:rsidRPr="00FB1368">
      <w:rPr>
        <w:rFonts w:ascii="Verdana" w:hAnsi="Verdana"/>
        <w:sz w:val="20"/>
        <w:szCs w:val="20"/>
        <w:lang w:val="de-DE"/>
      </w:rPr>
      <w:fldChar w:fldCharType="separate"/>
    </w:r>
    <w:r>
      <w:rPr>
        <w:rFonts w:ascii="Verdana" w:hAnsi="Verdana"/>
        <w:sz w:val="20"/>
        <w:szCs w:val="20"/>
        <w:lang w:val="de-DE"/>
      </w:rPr>
      <w:t>2</w:t>
    </w:r>
    <w:r w:rsidRPr="00FB1368">
      <w:rPr>
        <w:rFonts w:ascii="Verdana" w:hAnsi="Verdana"/>
        <w:sz w:val="20"/>
        <w:szCs w:val="20"/>
        <w:lang w:val="de-D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9DA585" w14:textId="77777777" w:rsidR="00F46269" w:rsidRPr="00FB1368" w:rsidRDefault="00F46269" w:rsidP="00CF3DF1">
    <w:pPr>
      <w:pStyle w:val="Footer"/>
      <w:tabs>
        <w:tab w:val="clear" w:pos="4513"/>
        <w:tab w:val="clear" w:pos="9026"/>
        <w:tab w:val="right" w:pos="14706"/>
      </w:tabs>
      <w:rPr>
        <w:rFonts w:ascii="Verdana" w:hAnsi="Verdana"/>
        <w:sz w:val="20"/>
        <w:szCs w:val="20"/>
        <w:lang w:val="de-DE"/>
      </w:rPr>
    </w:pPr>
  </w:p>
  <w:p w14:paraId="04E3BA95" w14:textId="36AB3321" w:rsidR="00F46269" w:rsidRPr="00FB1368" w:rsidRDefault="00F46269" w:rsidP="00CF3DF1">
    <w:pPr>
      <w:pStyle w:val="Footer"/>
      <w:tabs>
        <w:tab w:val="clear" w:pos="4513"/>
        <w:tab w:val="clear" w:pos="9026"/>
        <w:tab w:val="right" w:pos="14706"/>
      </w:tabs>
      <w:rPr>
        <w:rFonts w:ascii="Verdana" w:hAnsi="Verdana"/>
        <w:sz w:val="20"/>
        <w:szCs w:val="20"/>
        <w:lang w:val="de-DE"/>
      </w:rPr>
    </w:pPr>
    <w:r w:rsidRPr="00FB1368">
      <w:rPr>
        <w:rFonts w:ascii="Verdana" w:hAnsi="Verdana"/>
        <w:sz w:val="20"/>
        <w:szCs w:val="20"/>
        <w:lang w:val="de-DE"/>
      </w:rPr>
      <w:t>MCA-F-501/</w:t>
    </w:r>
    <w:r>
      <w:rPr>
        <w:rFonts w:ascii="Verdana" w:hAnsi="Verdana"/>
        <w:sz w:val="20"/>
        <w:szCs w:val="20"/>
        <w:lang w:val="de-DE"/>
      </w:rPr>
      <w:t>14</w:t>
    </w:r>
    <w:r w:rsidRPr="00FB1368">
      <w:rPr>
        <w:rFonts w:ascii="Verdana" w:hAnsi="Verdana"/>
        <w:sz w:val="20"/>
        <w:szCs w:val="20"/>
        <w:lang w:val="de-DE"/>
      </w:rPr>
      <w:t xml:space="preserve">, Version </w:t>
    </w:r>
    <w:r>
      <w:rPr>
        <w:rFonts w:ascii="Verdana" w:hAnsi="Verdana"/>
        <w:sz w:val="20"/>
        <w:szCs w:val="20"/>
        <w:lang w:val="de-DE"/>
      </w:rPr>
      <w:t>1</w:t>
    </w:r>
    <w:r w:rsidRPr="00FB1368">
      <w:rPr>
        <w:rFonts w:ascii="Verdana" w:hAnsi="Verdana"/>
        <w:sz w:val="20"/>
        <w:szCs w:val="20"/>
        <w:lang w:val="de-DE"/>
      </w:rPr>
      <w:t xml:space="preserve"> –</w:t>
    </w:r>
    <w:r w:rsidR="000C1C18">
      <w:rPr>
        <w:rFonts w:ascii="Verdana" w:hAnsi="Verdana"/>
        <w:sz w:val="20"/>
        <w:szCs w:val="20"/>
        <w:lang w:val="de-DE"/>
      </w:rPr>
      <w:t xml:space="preserve"> 24 January 2025</w:t>
    </w:r>
    <w:r w:rsidRPr="00FB1368">
      <w:rPr>
        <w:rFonts w:ascii="Verdana" w:hAnsi="Verdana"/>
        <w:sz w:val="20"/>
        <w:szCs w:val="20"/>
        <w:lang w:val="de-DE"/>
      </w:rPr>
      <w:tab/>
      <w:t xml:space="preserve">Page </w:t>
    </w:r>
    <w:r w:rsidRPr="00FB1368">
      <w:rPr>
        <w:rFonts w:ascii="Verdana" w:hAnsi="Verdana"/>
        <w:sz w:val="20"/>
        <w:szCs w:val="20"/>
        <w:lang w:val="de-DE"/>
      </w:rPr>
      <w:fldChar w:fldCharType="begin"/>
    </w:r>
    <w:r w:rsidRPr="00FB1368">
      <w:rPr>
        <w:rFonts w:ascii="Verdana" w:hAnsi="Verdana"/>
        <w:sz w:val="20"/>
        <w:szCs w:val="20"/>
        <w:lang w:val="de-DE"/>
      </w:rPr>
      <w:instrText xml:space="preserve"> PAGE  \* Arabic  \* MERGEFORMAT </w:instrText>
    </w:r>
    <w:r w:rsidRPr="00FB1368">
      <w:rPr>
        <w:rFonts w:ascii="Verdana" w:hAnsi="Verdana"/>
        <w:sz w:val="20"/>
        <w:szCs w:val="20"/>
        <w:lang w:val="de-DE"/>
      </w:rPr>
      <w:fldChar w:fldCharType="separate"/>
    </w:r>
    <w:r>
      <w:rPr>
        <w:rFonts w:ascii="Verdana" w:hAnsi="Verdana"/>
        <w:sz w:val="20"/>
        <w:szCs w:val="20"/>
        <w:lang w:val="de-DE"/>
      </w:rPr>
      <w:t>2</w:t>
    </w:r>
    <w:r w:rsidRPr="00FB1368">
      <w:rPr>
        <w:rFonts w:ascii="Verdana" w:hAnsi="Verdana"/>
        <w:sz w:val="20"/>
        <w:szCs w:val="20"/>
        <w:lang w:val="de-DE"/>
      </w:rPr>
      <w:fldChar w:fldCharType="end"/>
    </w:r>
    <w:r w:rsidRPr="00FB1368">
      <w:rPr>
        <w:rFonts w:ascii="Verdana" w:hAnsi="Verdana"/>
        <w:sz w:val="20"/>
        <w:szCs w:val="20"/>
        <w:lang w:val="de-DE"/>
      </w:rPr>
      <w:t xml:space="preserve"> of </w:t>
    </w:r>
    <w:r w:rsidRPr="00FB1368">
      <w:rPr>
        <w:rFonts w:ascii="Verdana" w:hAnsi="Verdana"/>
        <w:sz w:val="20"/>
        <w:szCs w:val="20"/>
        <w:lang w:val="de-DE"/>
      </w:rPr>
      <w:fldChar w:fldCharType="begin"/>
    </w:r>
    <w:r w:rsidRPr="00FB1368">
      <w:rPr>
        <w:rFonts w:ascii="Verdana" w:hAnsi="Verdana"/>
        <w:sz w:val="20"/>
        <w:szCs w:val="20"/>
        <w:lang w:val="de-DE"/>
      </w:rPr>
      <w:instrText xml:space="preserve"> NUMPAGES  \* Arabic  \* MERGEFORMAT </w:instrText>
    </w:r>
    <w:r w:rsidRPr="00FB1368">
      <w:rPr>
        <w:rFonts w:ascii="Verdana" w:hAnsi="Verdana"/>
        <w:sz w:val="20"/>
        <w:szCs w:val="20"/>
        <w:lang w:val="de-DE"/>
      </w:rPr>
      <w:fldChar w:fldCharType="separate"/>
    </w:r>
    <w:r>
      <w:rPr>
        <w:rFonts w:ascii="Verdana" w:hAnsi="Verdana"/>
        <w:sz w:val="20"/>
        <w:szCs w:val="20"/>
        <w:lang w:val="de-DE"/>
      </w:rPr>
      <w:t>2</w:t>
    </w:r>
    <w:r w:rsidRPr="00FB1368">
      <w:rPr>
        <w:rFonts w:ascii="Verdana" w:hAnsi="Verdana"/>
        <w:sz w:val="20"/>
        <w:szCs w:val="20"/>
        <w:lang w:val="de-D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D6DF3A" w14:textId="77777777" w:rsidR="00D21E3F" w:rsidRDefault="00D21E3F" w:rsidP="00CC3460">
      <w:pPr>
        <w:spacing w:after="0" w:line="240" w:lineRule="auto"/>
      </w:pPr>
      <w:r>
        <w:separator/>
      </w:r>
    </w:p>
  </w:footnote>
  <w:footnote w:type="continuationSeparator" w:id="0">
    <w:p w14:paraId="4B000D0E" w14:textId="77777777" w:rsidR="00D21E3F" w:rsidRDefault="00D21E3F" w:rsidP="00CC34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050CE8" w14:textId="658CE898" w:rsidR="00CC3460" w:rsidRPr="00F46269" w:rsidRDefault="00F46269" w:rsidP="00F46269">
    <w:pPr>
      <w:pStyle w:val="Header"/>
      <w:tabs>
        <w:tab w:val="clear" w:pos="9026"/>
        <w:tab w:val="right" w:pos="12900"/>
      </w:tabs>
      <w:rPr>
        <w:rFonts w:ascii="Verdana" w:hAnsi="Verdana"/>
        <w:bCs/>
        <w:sz w:val="20"/>
        <w:szCs w:val="20"/>
      </w:rPr>
    </w:pPr>
    <w:r w:rsidRPr="00F46269">
      <w:rPr>
        <w:rFonts w:ascii="Verdana" w:hAnsi="Verdana"/>
        <w:bCs/>
        <w:sz w:val="20"/>
        <w:szCs w:val="20"/>
      </w:rPr>
      <w:t>Line Listing of Adverse Events (AEs) &amp; Serious Adverse Events (SAEs)</w:t>
    </w:r>
    <w:r>
      <w:rPr>
        <w:rFonts w:ascii="Verdana" w:hAnsi="Verdana"/>
        <w:bCs/>
        <w:sz w:val="20"/>
        <w:szCs w:val="20"/>
      </w:rPr>
      <w:tab/>
      <w:t>MCA The Gambia</w:t>
    </w:r>
  </w:p>
  <w:p w14:paraId="3F0637BE" w14:textId="77777777" w:rsidR="00F46269" w:rsidRPr="00CC3460" w:rsidRDefault="00F46269">
    <w:pPr>
      <w:pStyle w:val="Header"/>
      <w:rPr>
        <w:rFonts w:ascii="Verdana" w:hAnsi="Verdana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2742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2704"/>
      <w:gridCol w:w="7051"/>
      <w:gridCol w:w="2987"/>
    </w:tblGrid>
    <w:tr w:rsidR="00F46269" w14:paraId="4210BCCB" w14:textId="77777777" w:rsidTr="008037A4">
      <w:trPr>
        <w:trHeight w:val="1355"/>
        <w:jc w:val="center"/>
      </w:trPr>
      <w:tc>
        <w:tcPr>
          <w:tcW w:w="2704" w:type="dxa"/>
          <w:shd w:val="clear" w:color="auto" w:fill="auto"/>
        </w:tcPr>
        <w:p w14:paraId="210CD260" w14:textId="77777777" w:rsidR="00F46269" w:rsidRPr="00FB1368" w:rsidRDefault="00F46269" w:rsidP="00F46269">
          <w:pPr>
            <w:pStyle w:val="Heading3"/>
            <w:keepNext w:val="0"/>
            <w:keepLines w:val="0"/>
            <w:widowControl w:val="0"/>
            <w:spacing w:before="0"/>
            <w:jc w:val="center"/>
            <w:rPr>
              <w:color w:val="auto"/>
            </w:rPr>
          </w:pPr>
          <w:r w:rsidRPr="00FB1368">
            <w:rPr>
              <w:noProof/>
              <w:color w:val="auto"/>
              <w:lang w:val="en-GB" w:eastAsia="en-GB"/>
            </w:rPr>
            <w:drawing>
              <wp:anchor distT="0" distB="0" distL="114300" distR="114300" simplePos="0" relativeHeight="251661312" behindDoc="0" locked="0" layoutInCell="1" allowOverlap="1" wp14:anchorId="17277D95" wp14:editId="61097BB1">
                <wp:simplePos x="0" y="0"/>
                <wp:positionH relativeFrom="margin">
                  <wp:posOffset>348615</wp:posOffset>
                </wp:positionH>
                <wp:positionV relativeFrom="paragraph">
                  <wp:posOffset>60960</wp:posOffset>
                </wp:positionV>
                <wp:extent cx="885825" cy="771525"/>
                <wp:effectExtent l="19050" t="0" r="9525" b="0"/>
                <wp:wrapSquare wrapText="bothSides"/>
                <wp:docPr id="1" name="Picture 1" descr="Description: MCA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2.png" descr="Description: MCA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858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051" w:type="dxa"/>
          <w:shd w:val="clear" w:color="auto" w:fill="D9D9D9" w:themeFill="background1" w:themeFillShade="D9"/>
          <w:vAlign w:val="center"/>
        </w:tcPr>
        <w:p w14:paraId="03EF6659" w14:textId="77777777" w:rsidR="00F46269" w:rsidRPr="007D550F" w:rsidRDefault="00F46269" w:rsidP="00F46269">
          <w:pPr>
            <w:shd w:val="clear" w:color="auto" w:fill="D9D9D9"/>
            <w:jc w:val="center"/>
            <w:rPr>
              <w:rFonts w:ascii="Verdana" w:hAnsi="Verdana"/>
              <w:b/>
              <w:caps/>
              <w:sz w:val="28"/>
              <w:szCs w:val="28"/>
            </w:rPr>
          </w:pPr>
          <w:r w:rsidRPr="007D550F">
            <w:rPr>
              <w:rFonts w:ascii="Verdana" w:hAnsi="Verdana"/>
              <w:b/>
              <w:caps/>
              <w:sz w:val="28"/>
              <w:szCs w:val="28"/>
            </w:rPr>
            <w:t>Line Listing of Adverse Events (AEs) &amp; Serious Adverse Events (SAEs)</w:t>
          </w:r>
        </w:p>
      </w:tc>
      <w:tc>
        <w:tcPr>
          <w:tcW w:w="2987" w:type="dxa"/>
          <w:shd w:val="clear" w:color="auto" w:fill="auto"/>
          <w:vAlign w:val="center"/>
        </w:tcPr>
        <w:p w14:paraId="12362406" w14:textId="77777777" w:rsidR="00F46269" w:rsidRPr="00FB1368" w:rsidRDefault="00F46269" w:rsidP="00F46269">
          <w:pPr>
            <w:pStyle w:val="Header"/>
            <w:jc w:val="center"/>
            <w:rPr>
              <w:rFonts w:ascii="Verdana" w:hAnsi="Verdana"/>
              <w:sz w:val="32"/>
              <w:szCs w:val="32"/>
            </w:rPr>
          </w:pPr>
          <w:r w:rsidRPr="00FB1368">
            <w:rPr>
              <w:rFonts w:ascii="Verdana" w:hAnsi="Verdana"/>
              <w:sz w:val="32"/>
              <w:szCs w:val="32"/>
            </w:rPr>
            <w:t>MCA-F-501/</w:t>
          </w:r>
          <w:r>
            <w:rPr>
              <w:rFonts w:ascii="Verdana" w:hAnsi="Verdana"/>
              <w:sz w:val="32"/>
              <w:szCs w:val="32"/>
            </w:rPr>
            <w:t>14</w:t>
          </w:r>
        </w:p>
      </w:tc>
    </w:tr>
  </w:tbl>
  <w:p w14:paraId="35052297" w14:textId="77777777" w:rsidR="00F46269" w:rsidRDefault="00F4626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3MjAwNzW1MDQzMjRR0lEKTi0uzszPAykwrAUA9zZXYSwAAAA="/>
  </w:docVars>
  <w:rsids>
    <w:rsidRoot w:val="00F93B95"/>
    <w:rsid w:val="000121DB"/>
    <w:rsid w:val="000145AF"/>
    <w:rsid w:val="000549A1"/>
    <w:rsid w:val="00092CFE"/>
    <w:rsid w:val="000C1C18"/>
    <w:rsid w:val="00102946"/>
    <w:rsid w:val="002239C2"/>
    <w:rsid w:val="0025093D"/>
    <w:rsid w:val="0027486A"/>
    <w:rsid w:val="002C3EED"/>
    <w:rsid w:val="00303A62"/>
    <w:rsid w:val="00326EC8"/>
    <w:rsid w:val="00391695"/>
    <w:rsid w:val="00396859"/>
    <w:rsid w:val="003E488C"/>
    <w:rsid w:val="003F3A28"/>
    <w:rsid w:val="00403BAE"/>
    <w:rsid w:val="00424CC3"/>
    <w:rsid w:val="00460FF8"/>
    <w:rsid w:val="00484315"/>
    <w:rsid w:val="00541B23"/>
    <w:rsid w:val="005615E6"/>
    <w:rsid w:val="00586D71"/>
    <w:rsid w:val="0065428C"/>
    <w:rsid w:val="006A592F"/>
    <w:rsid w:val="00705591"/>
    <w:rsid w:val="00731574"/>
    <w:rsid w:val="007D550F"/>
    <w:rsid w:val="007E2113"/>
    <w:rsid w:val="008B4807"/>
    <w:rsid w:val="008C4736"/>
    <w:rsid w:val="008D70B4"/>
    <w:rsid w:val="008E24CC"/>
    <w:rsid w:val="009967FC"/>
    <w:rsid w:val="00A0447D"/>
    <w:rsid w:val="00A63BC1"/>
    <w:rsid w:val="00A66B2B"/>
    <w:rsid w:val="00AA3F22"/>
    <w:rsid w:val="00BA028C"/>
    <w:rsid w:val="00C23944"/>
    <w:rsid w:val="00C44D02"/>
    <w:rsid w:val="00CB0DC2"/>
    <w:rsid w:val="00CC3460"/>
    <w:rsid w:val="00CF3DF1"/>
    <w:rsid w:val="00D15872"/>
    <w:rsid w:val="00D21E3F"/>
    <w:rsid w:val="00D42787"/>
    <w:rsid w:val="00D623D1"/>
    <w:rsid w:val="00D956B9"/>
    <w:rsid w:val="00DD57A0"/>
    <w:rsid w:val="00E77E4C"/>
    <w:rsid w:val="00E84E21"/>
    <w:rsid w:val="00EA2697"/>
    <w:rsid w:val="00ED310D"/>
    <w:rsid w:val="00F2148D"/>
    <w:rsid w:val="00F46269"/>
    <w:rsid w:val="00F93B95"/>
    <w:rsid w:val="00FA1025"/>
    <w:rsid w:val="00FE5A37"/>
    <w:rsid w:val="00FF6E3F"/>
    <w:rsid w:val="00FF7E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7E808C"/>
  <w15:chartTrackingRefBased/>
  <w15:docId w15:val="{D9EA3342-337B-4DF1-BD92-810B0E6CF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4D02"/>
    <w:pPr>
      <w:spacing w:after="200" w:line="276" w:lineRule="auto"/>
    </w:pPr>
    <w:rPr>
      <w:sz w:val="22"/>
      <w:szCs w:val="22"/>
      <w:lang w:val="en-ZA" w:eastAsia="en-US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7D550F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239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rsid w:val="00E84E21"/>
    <w:pPr>
      <w:spacing w:after="0" w:line="240" w:lineRule="auto"/>
      <w:jc w:val="both"/>
    </w:pPr>
    <w:rPr>
      <w:rFonts w:ascii="Arial" w:eastAsia="Times New Roman" w:hAnsi="Arial"/>
      <w:sz w:val="20"/>
      <w:szCs w:val="20"/>
      <w:lang w:val="en-US"/>
    </w:rPr>
  </w:style>
  <w:style w:type="character" w:customStyle="1" w:styleId="BodyText2Char">
    <w:name w:val="Body Text 2 Char"/>
    <w:link w:val="BodyText2"/>
    <w:rsid w:val="00E84E21"/>
    <w:rPr>
      <w:rFonts w:ascii="Arial" w:eastAsia="Times New Roman" w:hAnsi="Arial"/>
    </w:rPr>
  </w:style>
  <w:style w:type="paragraph" w:styleId="Header">
    <w:name w:val="header"/>
    <w:basedOn w:val="Normal"/>
    <w:link w:val="HeaderChar"/>
    <w:unhideWhenUsed/>
    <w:rsid w:val="00CC346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CC3460"/>
    <w:rPr>
      <w:sz w:val="22"/>
      <w:szCs w:val="22"/>
      <w:lang w:val="en-ZA" w:eastAsia="en-US"/>
    </w:rPr>
  </w:style>
  <w:style w:type="paragraph" w:styleId="Footer">
    <w:name w:val="footer"/>
    <w:basedOn w:val="Normal"/>
    <w:link w:val="FooterChar"/>
    <w:unhideWhenUsed/>
    <w:rsid w:val="00CC346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3460"/>
    <w:rPr>
      <w:sz w:val="22"/>
      <w:szCs w:val="22"/>
      <w:lang w:val="en-ZA" w:eastAsia="en-US"/>
    </w:rPr>
  </w:style>
  <w:style w:type="character" w:customStyle="1" w:styleId="Heading3Char">
    <w:name w:val="Heading 3 Char"/>
    <w:basedOn w:val="DefaultParagraphFont"/>
    <w:link w:val="Heading3"/>
    <w:semiHidden/>
    <w:rsid w:val="007D550F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60F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60FF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60FF8"/>
    <w:rPr>
      <w:lang w:val="en-ZA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0F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0FF8"/>
    <w:rPr>
      <w:b/>
      <w:bCs/>
      <w:lang w:val="en-ZA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0F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0FF8"/>
    <w:rPr>
      <w:rFonts w:ascii="Segoe UI" w:hAnsi="Segoe UI" w:cs="Segoe UI"/>
      <w:sz w:val="18"/>
      <w:szCs w:val="18"/>
      <w:lang w:val="en-Z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87</Words>
  <Characters>50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C</Company>
  <LinksUpToDate>false</LinksUpToDate>
  <CharactersWithSpaces>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NEKhomo</dc:creator>
  <cp:keywords/>
  <cp:lastModifiedBy>Jenny</cp:lastModifiedBy>
  <cp:revision>12</cp:revision>
  <dcterms:created xsi:type="dcterms:W3CDTF">2024-10-18T11:25:00Z</dcterms:created>
  <dcterms:modified xsi:type="dcterms:W3CDTF">2025-01-22T21:01:00Z</dcterms:modified>
</cp:coreProperties>
</file>